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2855D" w14:textId="77777777" w:rsidR="001F28D5" w:rsidRDefault="001F28D5" w:rsidP="001F28D5">
      <w:pPr>
        <w:spacing w:after="0" w:line="240" w:lineRule="auto"/>
        <w:jc w:val="both"/>
        <w:rPr>
          <w:rFonts w:cs="Calibri"/>
          <w:b/>
          <w:color w:val="000000"/>
          <w:sz w:val="20"/>
          <w:szCs w:val="20"/>
          <w:lang w:val="en-GB"/>
        </w:rPr>
      </w:pPr>
    </w:p>
    <w:p w14:paraId="50630DA9" w14:textId="77777777" w:rsidR="001F28D5" w:rsidRPr="00DB765C" w:rsidRDefault="001F28D5" w:rsidP="001F28D5">
      <w:pPr>
        <w:spacing w:after="0" w:line="240" w:lineRule="auto"/>
        <w:jc w:val="both"/>
        <w:rPr>
          <w:b/>
          <w:lang w:val="en-GB"/>
        </w:rPr>
      </w:pPr>
      <w:r w:rsidRPr="007F2A9F">
        <w:rPr>
          <w:rFonts w:cs="Calibri"/>
          <w:b/>
          <w:color w:val="000000"/>
          <w:lang w:val="en-GB"/>
        </w:rPr>
        <w:t xml:space="preserve">ANNEX </w:t>
      </w:r>
      <w:r>
        <w:rPr>
          <w:rFonts w:cs="Calibri"/>
          <w:b/>
          <w:color w:val="000000"/>
          <w:lang w:val="en-GB"/>
        </w:rPr>
        <w:t>IV</w:t>
      </w:r>
      <w:r w:rsidRPr="007F2A9F">
        <w:rPr>
          <w:rFonts w:cs="Calibri"/>
          <w:b/>
          <w:color w:val="000000"/>
          <w:lang w:val="en-GB"/>
        </w:rPr>
        <w:t>:  CAPACITY ASSESSMENT CHECKLIST (</w:t>
      </w:r>
      <w:r w:rsidRPr="00DB765C">
        <w:rPr>
          <w:b/>
          <w:lang w:val="en-GB"/>
        </w:rPr>
        <w:t xml:space="preserve">CACHE) </w:t>
      </w:r>
    </w:p>
    <w:p w14:paraId="030FF42D" w14:textId="77777777" w:rsidR="001F28D5" w:rsidRPr="00DB765C" w:rsidRDefault="001F28D5" w:rsidP="001F28D5">
      <w:pPr>
        <w:spacing w:after="0" w:line="240" w:lineRule="auto"/>
        <w:jc w:val="both"/>
        <w:rPr>
          <w:rFonts w:eastAsia="Calibri"/>
          <w:color w:val="000000"/>
          <w:lang w:val="en-GB"/>
        </w:rPr>
      </w:pPr>
      <w:r w:rsidRPr="00DB765C">
        <w:rPr>
          <w:rFonts w:eastAsia="Calibri"/>
          <w:color w:val="000000"/>
          <w:lang w:val="en-GB"/>
        </w:rPr>
        <w:t xml:space="preserve">Applicants are required to complete and submit the questionnaire along with requested supporting documentation.  </w:t>
      </w:r>
    </w:p>
    <w:p w14:paraId="1617056B" w14:textId="77777777" w:rsidR="001F28D5" w:rsidRPr="00DB765C" w:rsidRDefault="001F28D5" w:rsidP="001F28D5">
      <w:pPr>
        <w:spacing w:after="0" w:line="240" w:lineRule="auto"/>
        <w:jc w:val="both"/>
        <w:rPr>
          <w:b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4"/>
        <w:gridCol w:w="3466"/>
        <w:gridCol w:w="3516"/>
      </w:tblGrid>
      <w:tr w:rsidR="001F28D5" w:rsidRPr="00DB765C" w14:paraId="32350F16" w14:textId="77777777" w:rsidTr="00107133">
        <w:tc>
          <w:tcPr>
            <w:tcW w:w="1128" w:type="pct"/>
            <w:tcBorders>
              <w:bottom w:val="single" w:sz="4" w:space="0" w:color="auto"/>
            </w:tcBorders>
            <w:shd w:val="clear" w:color="auto" w:fill="808080"/>
          </w:tcPr>
          <w:p w14:paraId="0C378DA7" w14:textId="77777777" w:rsidR="001F28D5" w:rsidRPr="00DB765C" w:rsidRDefault="001F28D5" w:rsidP="00107133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 w:rsidRPr="00DB765C">
              <w:rPr>
                <w:b/>
                <w:color w:val="000000"/>
                <w:lang w:val="en-GB"/>
              </w:rPr>
              <w:t>Topic</w:t>
            </w:r>
          </w:p>
        </w:tc>
        <w:tc>
          <w:tcPr>
            <w:tcW w:w="1922" w:type="pct"/>
            <w:tcBorders>
              <w:bottom w:val="single" w:sz="4" w:space="0" w:color="auto"/>
            </w:tcBorders>
            <w:shd w:val="clear" w:color="auto" w:fill="808080"/>
          </w:tcPr>
          <w:p w14:paraId="4A41F77D" w14:textId="77777777" w:rsidR="001F28D5" w:rsidRPr="00DB765C" w:rsidRDefault="001F28D5" w:rsidP="00107133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 w:rsidRPr="00DB765C">
              <w:rPr>
                <w:b/>
                <w:color w:val="000000"/>
                <w:lang w:val="en-GB"/>
              </w:rPr>
              <w:t>Areas of Inquiry</w:t>
            </w:r>
          </w:p>
          <w:p w14:paraId="5FC05C9C" w14:textId="77777777" w:rsidR="001F28D5" w:rsidRPr="00DB765C" w:rsidRDefault="001F28D5" w:rsidP="00107133">
            <w:pPr>
              <w:spacing w:after="0" w:line="240" w:lineRule="auto"/>
              <w:rPr>
                <w:b/>
                <w:color w:val="000000"/>
                <w:lang w:val="en-GB"/>
              </w:rPr>
            </w:pPr>
            <w:r w:rsidRPr="00DB765C">
              <w:rPr>
                <w:b/>
                <w:color w:val="000000"/>
                <w:lang w:val="en-GB"/>
              </w:rPr>
              <w:t>Please Attach Supporting Documentation for Each Question</w:t>
            </w:r>
          </w:p>
        </w:tc>
        <w:tc>
          <w:tcPr>
            <w:tcW w:w="1950" w:type="pct"/>
            <w:tcBorders>
              <w:bottom w:val="single" w:sz="4" w:space="0" w:color="auto"/>
            </w:tcBorders>
            <w:shd w:val="clear" w:color="auto" w:fill="808080"/>
          </w:tcPr>
          <w:p w14:paraId="71ADC395" w14:textId="77777777" w:rsidR="001F28D5" w:rsidRPr="00DB765C" w:rsidRDefault="001F28D5" w:rsidP="00107133">
            <w:pPr>
              <w:spacing w:after="0" w:line="240" w:lineRule="auto"/>
              <w:jc w:val="both"/>
              <w:rPr>
                <w:b/>
                <w:color w:val="000000"/>
                <w:lang w:val="en-GB"/>
              </w:rPr>
            </w:pPr>
            <w:r w:rsidRPr="00DB765C">
              <w:rPr>
                <w:b/>
                <w:color w:val="000000"/>
                <w:lang w:val="en-GB"/>
              </w:rPr>
              <w:t>Response</w:t>
            </w:r>
          </w:p>
        </w:tc>
      </w:tr>
      <w:tr w:rsidR="001F28D5" w:rsidRPr="00DB765C" w14:paraId="6EE8ACF2" w14:textId="77777777" w:rsidTr="00107133">
        <w:trPr>
          <w:trHeight w:val="386"/>
        </w:trPr>
        <w:tc>
          <w:tcPr>
            <w:tcW w:w="1128" w:type="pct"/>
            <w:tcBorders>
              <w:bottom w:val="single" w:sz="4" w:space="0" w:color="auto"/>
            </w:tcBorders>
            <w:shd w:val="clear" w:color="auto" w:fill="auto"/>
          </w:tcPr>
          <w:p w14:paraId="38907E75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1.  Funding Sources</w:t>
            </w:r>
            <w:r w:rsidRPr="00DB765C">
              <w:rPr>
                <w:color w:val="000000"/>
                <w:lang w:val="en-GB"/>
              </w:rPr>
              <w:tab/>
            </w:r>
          </w:p>
        </w:tc>
        <w:tc>
          <w:tcPr>
            <w:tcW w:w="1922" w:type="pct"/>
            <w:tcBorders>
              <w:bottom w:val="single" w:sz="4" w:space="0" w:color="auto"/>
            </w:tcBorders>
            <w:shd w:val="clear" w:color="auto" w:fill="auto"/>
          </w:tcPr>
          <w:p w14:paraId="1A502293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 xml:space="preserve">1.  Who are the CSO/NGO’s key donors? </w:t>
            </w:r>
          </w:p>
          <w:p w14:paraId="0F4B339A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2.  How much percentage share was contributed by each donor during the last 2 years?</w:t>
            </w:r>
          </w:p>
          <w:p w14:paraId="53075863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3.  How many projects has each donor funded since the CSO/NGO’s inception?</w:t>
            </w:r>
          </w:p>
          <w:p w14:paraId="5BD6A5B4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4.  How much cumulative financial contribution was provided for each project by each donor?</w:t>
            </w:r>
          </w:p>
          <w:p w14:paraId="549FDF21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5.  How is the CSO/NGO’s management cost funded?</w:t>
            </w:r>
          </w:p>
        </w:tc>
        <w:tc>
          <w:tcPr>
            <w:tcW w:w="1950" w:type="pct"/>
            <w:tcBorders>
              <w:bottom w:val="single" w:sz="4" w:space="0" w:color="auto"/>
            </w:tcBorders>
            <w:shd w:val="clear" w:color="auto" w:fill="auto"/>
          </w:tcPr>
          <w:p w14:paraId="143FCEAE" w14:textId="77777777" w:rsidR="001F28D5" w:rsidRPr="00DB765C" w:rsidRDefault="001F28D5" w:rsidP="00107133">
            <w:pPr>
              <w:spacing w:after="0" w:line="240" w:lineRule="auto"/>
              <w:jc w:val="both"/>
              <w:rPr>
                <w:color w:val="000000"/>
                <w:lang w:val="en-GB"/>
              </w:rPr>
            </w:pPr>
          </w:p>
        </w:tc>
      </w:tr>
      <w:tr w:rsidR="001F28D5" w:rsidRPr="00DB765C" w14:paraId="7416A848" w14:textId="77777777" w:rsidTr="00107133">
        <w:trPr>
          <w:trHeight w:val="386"/>
        </w:trPr>
        <w:tc>
          <w:tcPr>
            <w:tcW w:w="1128" w:type="pct"/>
            <w:tcBorders>
              <w:bottom w:val="single" w:sz="4" w:space="0" w:color="auto"/>
            </w:tcBorders>
            <w:shd w:val="clear" w:color="auto" w:fill="auto"/>
          </w:tcPr>
          <w:p w14:paraId="6F3FA18B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2.  Audit</w:t>
            </w:r>
          </w:p>
        </w:tc>
        <w:tc>
          <w:tcPr>
            <w:tcW w:w="1922" w:type="pct"/>
            <w:tcBorders>
              <w:bottom w:val="single" w:sz="4" w:space="0" w:color="auto"/>
            </w:tcBorders>
            <w:shd w:val="clear" w:color="auto" w:fill="auto"/>
          </w:tcPr>
          <w:p w14:paraId="77254568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1.  Did the CSO/NGO have an audit within the last two years?</w:t>
            </w:r>
          </w:p>
          <w:p w14:paraId="6BE4A6FB" w14:textId="77777777" w:rsidR="001F28D5" w:rsidRPr="00DB765C" w:rsidDel="00FA2E6F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2.  Are the audits conducted by an officially accredited independent entity?  If yes, provide name.</w:t>
            </w:r>
          </w:p>
        </w:tc>
        <w:tc>
          <w:tcPr>
            <w:tcW w:w="1950" w:type="pct"/>
            <w:tcBorders>
              <w:bottom w:val="single" w:sz="4" w:space="0" w:color="auto"/>
            </w:tcBorders>
            <w:shd w:val="clear" w:color="auto" w:fill="auto"/>
          </w:tcPr>
          <w:p w14:paraId="3DE6E34B" w14:textId="77777777" w:rsidR="001F28D5" w:rsidRPr="00DB765C" w:rsidRDefault="001F28D5" w:rsidP="00107133">
            <w:pPr>
              <w:spacing w:after="0" w:line="240" w:lineRule="auto"/>
              <w:jc w:val="both"/>
              <w:rPr>
                <w:color w:val="000000"/>
                <w:lang w:val="en-GB"/>
              </w:rPr>
            </w:pPr>
          </w:p>
          <w:p w14:paraId="5DAA94AD" w14:textId="77777777" w:rsidR="001F28D5" w:rsidRPr="00DB765C" w:rsidRDefault="001F28D5" w:rsidP="00107133">
            <w:pPr>
              <w:spacing w:after="0" w:line="240" w:lineRule="auto"/>
              <w:jc w:val="both"/>
              <w:rPr>
                <w:color w:val="000000"/>
                <w:lang w:val="en-GB"/>
              </w:rPr>
            </w:pPr>
          </w:p>
        </w:tc>
      </w:tr>
      <w:tr w:rsidR="001F28D5" w:rsidRPr="00DB765C" w14:paraId="2635EE13" w14:textId="77777777" w:rsidTr="00107133">
        <w:trPr>
          <w:trHeight w:val="296"/>
        </w:trPr>
        <w:tc>
          <w:tcPr>
            <w:tcW w:w="1128" w:type="pct"/>
            <w:shd w:val="clear" w:color="auto" w:fill="auto"/>
          </w:tcPr>
          <w:p w14:paraId="2442C087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3.  Leadership and Governance Capacities</w:t>
            </w:r>
          </w:p>
        </w:tc>
        <w:tc>
          <w:tcPr>
            <w:tcW w:w="1922" w:type="pct"/>
            <w:shd w:val="clear" w:color="auto" w:fill="auto"/>
          </w:tcPr>
          <w:p w14:paraId="2FE0C3F3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1.  What is the structure of the CSO/NGO’s governing body?  Please provide Organigramme.</w:t>
            </w:r>
          </w:p>
          <w:p w14:paraId="5CCA1100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 xml:space="preserve">2.  Does the CSO/NGO have a formal oversight mechanism in place? </w:t>
            </w:r>
          </w:p>
          <w:p w14:paraId="4EFB1107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 xml:space="preserve">3.  Does the CSO/NGO have formally established internal procedures </w:t>
            </w:r>
            <w:proofErr w:type="gramStart"/>
            <w:r w:rsidRPr="00DB765C">
              <w:rPr>
                <w:color w:val="000000"/>
                <w:lang w:val="en-GB"/>
              </w:rPr>
              <w:t>in the area of</w:t>
            </w:r>
            <w:proofErr w:type="gramEnd"/>
            <w:r w:rsidRPr="00DB765C">
              <w:rPr>
                <w:color w:val="000000"/>
                <w:lang w:val="en-GB"/>
              </w:rPr>
              <w:t xml:space="preserve">: </w:t>
            </w:r>
          </w:p>
          <w:p w14:paraId="10C92631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 xml:space="preserve">Project Planning and Budgeting </w:t>
            </w:r>
          </w:p>
          <w:p w14:paraId="0FCAE7D1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Financial Management and Internal Control Framework</w:t>
            </w:r>
          </w:p>
          <w:p w14:paraId="762BF15F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Procurement</w:t>
            </w:r>
          </w:p>
          <w:p w14:paraId="0ED7CF69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Human Resources</w:t>
            </w:r>
          </w:p>
          <w:p w14:paraId="083CB967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Reporting</w:t>
            </w:r>
          </w:p>
          <w:p w14:paraId="1CA1581F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Monitoring and Evaluation</w:t>
            </w:r>
          </w:p>
          <w:p w14:paraId="74BE5D79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Asset and Inventory Management</w:t>
            </w:r>
          </w:p>
          <w:p w14:paraId="4614DE59" w14:textId="77777777" w:rsidR="001F28D5" w:rsidRPr="00DB765C" w:rsidRDefault="001F28D5" w:rsidP="001F28D5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Other</w:t>
            </w:r>
          </w:p>
          <w:p w14:paraId="29A2CBAF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4.  What is the CSO/NGO’s mechanism for handling legal affairs?</w:t>
            </w:r>
          </w:p>
          <w:p w14:paraId="656CB9C3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5. Ability to work (prepare proposals) and report in English</w:t>
            </w:r>
          </w:p>
        </w:tc>
        <w:tc>
          <w:tcPr>
            <w:tcW w:w="1950" w:type="pct"/>
            <w:shd w:val="clear" w:color="auto" w:fill="auto"/>
          </w:tcPr>
          <w:p w14:paraId="171F48BB" w14:textId="77777777" w:rsidR="001F28D5" w:rsidRPr="00DB765C" w:rsidRDefault="001F28D5" w:rsidP="00107133">
            <w:pPr>
              <w:spacing w:after="0" w:line="240" w:lineRule="auto"/>
              <w:jc w:val="both"/>
              <w:rPr>
                <w:color w:val="000000"/>
                <w:lang w:val="en-GB"/>
              </w:rPr>
            </w:pPr>
          </w:p>
        </w:tc>
      </w:tr>
      <w:tr w:rsidR="001F28D5" w:rsidRPr="00DB765C" w14:paraId="5533BE2E" w14:textId="77777777" w:rsidTr="00107133">
        <w:trPr>
          <w:trHeight w:val="557"/>
        </w:trPr>
        <w:tc>
          <w:tcPr>
            <w:tcW w:w="1128" w:type="pct"/>
            <w:shd w:val="clear" w:color="auto" w:fill="auto"/>
          </w:tcPr>
          <w:p w14:paraId="7DFB14F5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lastRenderedPageBreak/>
              <w:t xml:space="preserve">4.  Personnel Capacities </w:t>
            </w:r>
          </w:p>
        </w:tc>
        <w:tc>
          <w:tcPr>
            <w:tcW w:w="1922" w:type="pct"/>
            <w:shd w:val="clear" w:color="auto" w:fill="auto"/>
          </w:tcPr>
          <w:p w14:paraId="245FF4D7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1.  What are the positions in the CSO/NGO that are empowered to make key corporate decisions?  Please provide CVs of these staff.</w:t>
            </w:r>
          </w:p>
          <w:p w14:paraId="10409D12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2.  Which positions in the CSO/NGO lead the areas of project management, finance, procurement, and human resources?  Please provide CVs of these staff.</w:t>
            </w:r>
          </w:p>
        </w:tc>
        <w:tc>
          <w:tcPr>
            <w:tcW w:w="1950" w:type="pct"/>
            <w:shd w:val="clear" w:color="auto" w:fill="auto"/>
          </w:tcPr>
          <w:p w14:paraId="19D68186" w14:textId="77777777" w:rsidR="001F28D5" w:rsidRPr="00DB765C" w:rsidRDefault="001F28D5" w:rsidP="00107133">
            <w:pPr>
              <w:spacing w:after="0" w:line="240" w:lineRule="auto"/>
              <w:jc w:val="both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 xml:space="preserve"> </w:t>
            </w:r>
          </w:p>
        </w:tc>
      </w:tr>
      <w:tr w:rsidR="001F28D5" w:rsidRPr="00DB765C" w14:paraId="0A1085CA" w14:textId="77777777" w:rsidTr="00107133">
        <w:trPr>
          <w:trHeight w:val="521"/>
        </w:trPr>
        <w:tc>
          <w:tcPr>
            <w:tcW w:w="1128" w:type="pct"/>
            <w:shd w:val="clear" w:color="auto" w:fill="auto"/>
          </w:tcPr>
          <w:p w14:paraId="3D13D602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5. Infrastructure and Equipment Capacities</w:t>
            </w:r>
            <w:r w:rsidRPr="00DB765C">
              <w:rPr>
                <w:color w:val="000000"/>
                <w:lang w:val="en-GB"/>
              </w:rPr>
              <w:tab/>
            </w:r>
            <w:r w:rsidRPr="00DB765C">
              <w:rPr>
                <w:color w:val="000000"/>
                <w:lang w:val="en-GB"/>
              </w:rPr>
              <w:tab/>
            </w:r>
          </w:p>
        </w:tc>
        <w:tc>
          <w:tcPr>
            <w:tcW w:w="1922" w:type="pct"/>
            <w:shd w:val="clear" w:color="auto" w:fill="auto"/>
          </w:tcPr>
          <w:p w14:paraId="3D05E8C3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1.  Where does the CSO/NGO have an official presence?  Please provide details on duration and type of presence (</w:t>
            </w:r>
            <w:proofErr w:type="gramStart"/>
            <w:r w:rsidRPr="00DB765C">
              <w:rPr>
                <w:color w:val="000000"/>
                <w:lang w:val="en-GB"/>
              </w:rPr>
              <w:t>e.g.</w:t>
            </w:r>
            <w:proofErr w:type="gramEnd"/>
            <w:r w:rsidRPr="00DB765C">
              <w:rPr>
                <w:color w:val="000000"/>
                <w:lang w:val="en-GB"/>
              </w:rPr>
              <w:t xml:space="preserve"> field offices, laboratories, equipment, software, technical data bases, etc.)</w:t>
            </w:r>
          </w:p>
          <w:p w14:paraId="26BF591B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2.  What resources and mechanisms are available by the CSO/NGO for transporting people and materials?</w:t>
            </w:r>
          </w:p>
        </w:tc>
        <w:tc>
          <w:tcPr>
            <w:tcW w:w="1950" w:type="pct"/>
            <w:shd w:val="clear" w:color="auto" w:fill="auto"/>
          </w:tcPr>
          <w:p w14:paraId="15CA399A" w14:textId="77777777" w:rsidR="001F28D5" w:rsidRPr="00DB765C" w:rsidRDefault="001F28D5" w:rsidP="00107133">
            <w:pPr>
              <w:spacing w:after="0" w:line="240" w:lineRule="auto"/>
              <w:jc w:val="both"/>
              <w:rPr>
                <w:color w:val="000000"/>
                <w:lang w:val="en-GB"/>
              </w:rPr>
            </w:pPr>
          </w:p>
        </w:tc>
      </w:tr>
      <w:tr w:rsidR="001F28D5" w:rsidRPr="00DB765C" w14:paraId="1A020CD7" w14:textId="77777777" w:rsidTr="00107133">
        <w:trPr>
          <w:trHeight w:val="521"/>
        </w:trPr>
        <w:tc>
          <w:tcPr>
            <w:tcW w:w="1128" w:type="pct"/>
            <w:shd w:val="clear" w:color="auto" w:fill="auto"/>
          </w:tcPr>
          <w:p w14:paraId="36E95CBE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6.  Quality Assurance</w:t>
            </w:r>
          </w:p>
        </w:tc>
        <w:tc>
          <w:tcPr>
            <w:tcW w:w="1922" w:type="pct"/>
            <w:shd w:val="clear" w:color="auto" w:fill="auto"/>
          </w:tcPr>
          <w:p w14:paraId="3197AE01" w14:textId="77777777" w:rsidR="001F28D5" w:rsidRPr="00DB765C" w:rsidRDefault="001F28D5" w:rsidP="00107133">
            <w:pPr>
              <w:spacing w:after="0" w:line="240" w:lineRule="auto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 xml:space="preserve">Please provide references who may be contacted for feedback on the CSO/NGO’s performance regarding: </w:t>
            </w:r>
          </w:p>
          <w:p w14:paraId="22FB330F" w14:textId="77777777" w:rsidR="001F28D5" w:rsidRPr="00DB765C" w:rsidRDefault="001F28D5" w:rsidP="001F28D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Delivery compared to original planning</w:t>
            </w:r>
          </w:p>
          <w:p w14:paraId="19E27FFF" w14:textId="77777777" w:rsidR="001F28D5" w:rsidRPr="00DB765C" w:rsidRDefault="001F28D5" w:rsidP="001F28D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Expenditure compared to budget</w:t>
            </w:r>
          </w:p>
          <w:p w14:paraId="2155204C" w14:textId="77777777" w:rsidR="001F28D5" w:rsidRPr="00DB765C" w:rsidRDefault="001F28D5" w:rsidP="001F28D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Timeliness of implementation</w:t>
            </w:r>
          </w:p>
          <w:p w14:paraId="59C4C219" w14:textId="77777777" w:rsidR="001F28D5" w:rsidRPr="00DB765C" w:rsidRDefault="001F28D5" w:rsidP="001F28D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Timeliness and quality of reports</w:t>
            </w:r>
          </w:p>
          <w:p w14:paraId="6C5725A7" w14:textId="77777777" w:rsidR="001F28D5" w:rsidRPr="00DB765C" w:rsidRDefault="001F28D5" w:rsidP="001F28D5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>Quality of Results</w:t>
            </w:r>
          </w:p>
        </w:tc>
        <w:tc>
          <w:tcPr>
            <w:tcW w:w="1950" w:type="pct"/>
            <w:shd w:val="clear" w:color="auto" w:fill="auto"/>
          </w:tcPr>
          <w:p w14:paraId="664C5913" w14:textId="77777777" w:rsidR="001F28D5" w:rsidRPr="00DB765C" w:rsidRDefault="001F28D5" w:rsidP="00107133">
            <w:pPr>
              <w:spacing w:after="0" w:line="240" w:lineRule="auto"/>
              <w:jc w:val="both"/>
              <w:rPr>
                <w:color w:val="000000"/>
                <w:lang w:val="en-GB"/>
              </w:rPr>
            </w:pPr>
            <w:r w:rsidRPr="00DB765C">
              <w:rPr>
                <w:color w:val="000000"/>
                <w:lang w:val="en-GB"/>
              </w:rPr>
              <w:t xml:space="preserve"> </w:t>
            </w:r>
          </w:p>
        </w:tc>
      </w:tr>
    </w:tbl>
    <w:p w14:paraId="5BB34CE6" w14:textId="77777777" w:rsidR="001F28D5" w:rsidRPr="00DB765C" w:rsidRDefault="001F28D5" w:rsidP="001F28D5">
      <w:pPr>
        <w:spacing w:after="0" w:line="240" w:lineRule="auto"/>
        <w:jc w:val="both"/>
        <w:rPr>
          <w:b/>
          <w:i/>
          <w:lang w:val="en-GB"/>
        </w:rPr>
      </w:pPr>
    </w:p>
    <w:p w14:paraId="089A079F" w14:textId="77777777" w:rsidR="001F28D5" w:rsidRDefault="001F28D5" w:rsidP="001F28D5">
      <w:pPr>
        <w:spacing w:after="0" w:line="240" w:lineRule="auto"/>
        <w:jc w:val="both"/>
        <w:rPr>
          <w:rFonts w:cs="Calibri"/>
          <w:b/>
          <w:color w:val="000000"/>
          <w:sz w:val="24"/>
          <w:szCs w:val="24"/>
          <w:lang w:val="en-GB"/>
        </w:rPr>
      </w:pPr>
    </w:p>
    <w:p w14:paraId="1823201A" w14:textId="77777777" w:rsidR="001F28D5" w:rsidRDefault="001F28D5" w:rsidP="001F28D5">
      <w:pPr>
        <w:spacing w:after="0" w:line="240" w:lineRule="auto"/>
        <w:jc w:val="both"/>
        <w:rPr>
          <w:rFonts w:cs="Calibri"/>
          <w:b/>
          <w:color w:val="000000"/>
          <w:sz w:val="24"/>
          <w:szCs w:val="24"/>
          <w:lang w:val="en-GB"/>
        </w:rPr>
      </w:pPr>
    </w:p>
    <w:p w14:paraId="169347E9" w14:textId="77777777" w:rsidR="001F28D5" w:rsidRDefault="001F28D5" w:rsidP="001F28D5">
      <w:pPr>
        <w:spacing w:after="0" w:line="240" w:lineRule="auto"/>
        <w:jc w:val="both"/>
        <w:rPr>
          <w:rFonts w:cs="Calibri"/>
          <w:b/>
          <w:color w:val="000000"/>
          <w:sz w:val="24"/>
          <w:szCs w:val="24"/>
          <w:lang w:val="en-GB"/>
        </w:rPr>
      </w:pPr>
    </w:p>
    <w:p w14:paraId="2B3A6D8B" w14:textId="394BBD06" w:rsidR="001F28D5" w:rsidRPr="00DB765C" w:rsidRDefault="001F28D5" w:rsidP="001F28D5">
      <w:pPr>
        <w:spacing w:after="0" w:line="240" w:lineRule="auto"/>
        <w:jc w:val="both"/>
        <w:rPr>
          <w:rFonts w:cs="Calibri"/>
          <w:color w:val="000000"/>
        </w:rPr>
      </w:pPr>
    </w:p>
    <w:p w14:paraId="3A0FCB03" w14:textId="77777777" w:rsidR="00ED6AD9" w:rsidRDefault="00ED6AD9"/>
    <w:sectPr w:rsidR="00ED6AD9" w:rsidSect="00BC76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71550"/>
    <w:multiLevelType w:val="hybridMultilevel"/>
    <w:tmpl w:val="BB624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F0782"/>
    <w:multiLevelType w:val="hybridMultilevel"/>
    <w:tmpl w:val="7CAAF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rI0MjEzMzA1MrRU0lEKTi0uzszPAykwrAUAbqlIsSwAAAA="/>
  </w:docVars>
  <w:rsids>
    <w:rsidRoot w:val="001F28D5"/>
    <w:rsid w:val="001F28D5"/>
    <w:rsid w:val="00BC7626"/>
    <w:rsid w:val="00D17BC5"/>
    <w:rsid w:val="00ED6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J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52F7F"/>
  <w15:chartTrackingRefBased/>
  <w15:docId w15:val="{EE346C73-8C30-4413-B7AF-4FFABCA40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8D5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B117242996784697C8F7FDD038B553" ma:contentTypeVersion="16" ma:contentTypeDescription="Create a new document." ma:contentTypeScope="" ma:versionID="52f63f7feb311636020388adb79042c4">
  <xsd:schema xmlns:xsd="http://www.w3.org/2001/XMLSchema" xmlns:xs="http://www.w3.org/2001/XMLSchema" xmlns:p="http://schemas.microsoft.com/office/2006/metadata/properties" xmlns:ns2="35d1c7a8-885d-4f83-8120-07272abd860b" xmlns:ns3="f780ea4d-f03e-44a4-99a9-c34f20f20900" targetNamespace="http://schemas.microsoft.com/office/2006/metadata/properties" ma:root="true" ma:fieldsID="29e0dc8fe0124d64966add12d0c3135f" ns2:_="" ns3:_="">
    <xsd:import namespace="35d1c7a8-885d-4f83-8120-07272abd860b"/>
    <xsd:import namespace="f780ea4d-f03e-44a4-99a9-c34f20f20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1c7a8-885d-4f83-8120-07272abd86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80ea4d-f03e-44a4-99a9-c34f20f2090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b0974c2-1b1d-4d8e-8d4f-38e43ad5dcb8}" ma:internalName="TaxCatchAll" ma:showField="CatchAllData" ma:web="f780ea4d-f03e-44a4-99a9-c34f20f209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80ea4d-f03e-44a4-99a9-c34f20f20900" xsi:nil="true"/>
    <lcf76f155ced4ddcb4097134ff3c332f xmlns="35d1c7a8-885d-4f83-8120-07272abd860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90079E-37BD-40D6-8BCD-6A0797949FDB}"/>
</file>

<file path=customXml/itemProps2.xml><?xml version="1.0" encoding="utf-8"?>
<ds:datastoreItem xmlns:ds="http://schemas.openxmlformats.org/officeDocument/2006/customXml" ds:itemID="{1C2E386E-8A47-41D9-B237-7E2A1B63DA57}"/>
</file>

<file path=customXml/itemProps3.xml><?xml version="1.0" encoding="utf-8"?>
<ds:datastoreItem xmlns:ds="http://schemas.openxmlformats.org/officeDocument/2006/customXml" ds:itemID="{7E9B1FFC-4DAE-49AB-B6E8-0AB495A753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Khan</dc:creator>
  <cp:keywords/>
  <dc:description/>
  <cp:lastModifiedBy>Imran Khan</cp:lastModifiedBy>
  <cp:revision>1</cp:revision>
  <dcterms:created xsi:type="dcterms:W3CDTF">2021-08-20T08:48:00Z</dcterms:created>
  <dcterms:modified xsi:type="dcterms:W3CDTF">2021-08-20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B117242996784697C8F7FDD038B553</vt:lpwstr>
  </property>
</Properties>
</file>